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w:rsidR="00863DC9" w:rsidRDefault="00863DC9" w:rsidP="00863DC9">
      <w:pPr>
        <w:pStyle w:val="NoSpacing"/>
        <w:rPr>
          <w:rFonts w:ascii="Times New Roman" w:hAnsi="Times New Roman" w:cs="Times New Roman"/>
          <w:b/>
          <w:i/>
        </w:rPr>
      </w:pPr>
    </w:p>
    <w:p w:rsidR="00863DC9" w:rsidRDefault="00863DC9" w:rsidP="00863DC9">
      <w:pPr>
        <w:pStyle w:val="NoSpacing"/>
        <w:rPr>
          <w:rFonts w:ascii="Times New Roman" w:hAnsi="Times New Roman" w:cs="Times New Roman"/>
          <w:b/>
        </w:rPr>
        <w:bidi w:val="true"/>
      </w:pPr>
      <w:r>
        <w:rPr>
          <w:rFonts w:ascii="Times New Roman" w:hAnsi="Times New Roman" w:cs="Times New Roman"/>
          <w:b/>
        </w:rPr>
        <w:t xml:space="preserve">F</w:t>
      </w:r>
      <w:r>
        <w:rPr>
          <w:rFonts w:ascii="Times New Roman" w:hAnsi="Times New Roman" w:cs="Times New Roman"/>
          <w:b/>
          <w:rtl/>
        </w:rPr>
        <w:t xml:space="preserve">: مشاركة الوالد/الوصي والمعلم</w:t>
      </w:r>
    </w:p>
    <w:p xmlns:w="http://schemas.openxmlformats.org/wordprocessingml/2006/main" w:rsidR="00863DC9" w:rsidRDefault="00863DC9" w:rsidP="00863DC9">
      <w:pPr>
        <w:pStyle w:val="NoSpacing"/>
        <w:rPr>
          <w:rFonts w:ascii="Times New Roman" w:hAnsi="Times New Roman" w:cs="Times New Roman"/>
          <w:b/>
        </w:rPr>
      </w:pPr>
    </w:p>
    <w:p w:rsidR="00863DC9" w:rsidRDefault="00863DC9" w:rsidP="00863DC9">
      <w:pPr>
        <w:pStyle w:val="NoSpacing"/>
        <w:rPr>
          <w:rFonts w:ascii="Times New Roman" w:hAnsi="Times New Roman" w:cs="Times New Roman"/>
          <w:b/>
        </w:rPr>
        <w:bidi w:val="true"/>
      </w:pPr>
      <w:r w:rsidRPr="003C5C08">
        <w:rPr>
          <w:rFonts w:ascii="Times New Roman" w:hAnsi="Times New Roman" w:cs="Times New Roman"/>
          <w:b/>
          <w:rtl/>
        </w:rPr>
        <w:t xml:space="preserve">لقد شاركت أنا، ________________________________________________________ (اسم الوالد (الوالدين)/الوصي (الأوصياء) في تطوير هذه الخطة لتحسين مهارات القراءة ومتابعتها. أتفهم أن طفلي سيحصل على الدعم الأكاديمي في مجال القراءة خلال ساعات الدراسة المعتادة لمساعدة طفلي على القراءة بما يتوافق مع مستوى الصف الدراسي. أدرك أﻧﮫ إذا ﻟم ﯾﺣﺻل طﻔﻟﻲ ﻋﻟﯽ الدرجات المخصصة للانتقال إلى الصف التالي في اﺧﺗﺑﺎر آداب اﻟﻟﻐﺔ اﻹﻧﺟﻟﯾزﯾﺔ للصف اﻟﺛﺎﻟث، وﻟم ﯾﺗﺄھل للحصول على إﻋﻔﺎء ﻣن الإعادة، فسيعيد طﻔﻟﻲ اﻟﺻف اﻟﺛﺎﻟث وسيتلقى تدخلاً مكثفًا ﻓﻲ اﻟﻘراءة.</w:t>
      </w: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863DC9" w:rsidRDefault="00863DC9" w:rsidP="00863DC9">
      <w:pPr>
        <w:pStyle w:val="NoSpacing"/>
        <w:rPr>
          <w:rFonts w:ascii="Times New Roman" w:hAnsi="Times New Roman" w:cs="Times New Roman"/>
          <w:b/>
        </w:rPr>
      </w:pPr>
    </w:p>
    <w:p xmlns:w="http://schemas.openxmlformats.org/wordprocessingml/2006/main" w:rsidR="00C9069E" w:rsidRDefault="00C9069E" w:rsidP="00863DC9">
      <w:pPr>
        <w:pStyle w:val="NoSpacing"/>
      </w:pPr>
      <w:bookmarkStart w:id="0" w:name="_GoBack"/>
      <w:bookmarkEnd w:id="0"/>
    </w:p>
    <w:p xmlns:w="http://schemas.openxmlformats.org/wordprocessingml/2006/main" w:rsidR="00863DC9" w:rsidRDefault="00863DC9" w:rsidP="00863DC9"/>
    <w:sectPr w:rsidR="00863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bI0MTY1MDcyMDNR0lEKTi0uzszPAykwrAUAPcICnCwAAAA="/>
  </w:docVars>
  <w:rsids>
    <w:rsidRoot w:val="00863DC9"/>
    <w:rsid w:val="00863DC9"/>
    <w:rsid w:val="00C90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752"/>
  <w15:chartTrackingRefBased/>
  <w15:docId w15:val="{80406DF7-6052-49B0-B5B4-721D557A4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3D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AA8E2F034CFF478C728E2163980B4F" ma:contentTypeVersion="8" ma:contentTypeDescription="Create a new document." ma:contentTypeScope="" ma:versionID="f41559789d667c9d83e4452ab30ad854">
  <xsd:schema xmlns:xsd="http://www.w3.org/2001/XMLSchema" xmlns:xs="http://www.w3.org/2001/XMLSchema" xmlns:p="http://schemas.microsoft.com/office/2006/metadata/properties" xmlns:ns2="509ad404-87a9-4f1f-8560-37e828a69046" xmlns:ns3="30d67f1a-915f-434a-8f40-c0399fd6bc3d" targetNamespace="http://schemas.microsoft.com/office/2006/metadata/properties" ma:root="true" ma:fieldsID="1789d4a45df0ec69fae9dd4af643ef31" ns2:_="" ns3:_="">
    <xsd:import namespace="509ad404-87a9-4f1f-8560-37e828a69046"/>
    <xsd:import namespace="30d67f1a-915f-434a-8f40-c0399fd6bc3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9ad404-87a9-4f1f-8560-37e828a69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d67f1a-915f-434a-8f40-c0399fd6bc3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F00737-8BAD-4C71-B028-432086A4CB7D}"/>
</file>

<file path=customXml/itemProps2.xml><?xml version="1.0" encoding="utf-8"?>
<ds:datastoreItem xmlns:ds="http://schemas.openxmlformats.org/officeDocument/2006/customXml" ds:itemID="{0B6DC9CA-D071-48FA-B670-87EF3092C83D}"/>
</file>

<file path=customXml/itemProps3.xml><?xml version="1.0" encoding="utf-8"?>
<ds:datastoreItem xmlns:ds="http://schemas.openxmlformats.org/officeDocument/2006/customXml" ds:itemID="{0491E940-AFAB-42C1-BB96-FAABC182E736}"/>
</file>

<file path=docProps/app.xml><?xml version="1.0" encoding="utf-8"?>
<Properties xmlns="http://schemas.openxmlformats.org/officeDocument/2006/extended-properties" xmlns:vt="http://schemas.openxmlformats.org/officeDocument/2006/docPropsVTypes">
  <Template>Normal</Template>
  <TotalTime>3</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Lm</dc:creator>
  <cp:keywords/>
  <dc:description/>
  <cp:lastModifiedBy>Clinton, Lm</cp:lastModifiedBy>
  <cp:revision>1</cp:revision>
  <dcterms:created xsi:type="dcterms:W3CDTF">2018-08-06T18:15:00Z</dcterms:created>
  <dcterms:modified xsi:type="dcterms:W3CDTF">2018-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AA8E2F034CFF478C728E2163980B4F</vt:lpwstr>
  </property>
</Properties>
</file>